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for</w:t>
      </w:r>
      <w:r>
        <w:t xml:space="preserve"> </w:t>
      </w:r>
      <w:r>
        <w:t xml:space="preserve">Welder</w:t>
      </w:r>
      <w:r>
        <w:t xml:space="preserve"> </w:t>
      </w:r>
      <w:r>
        <w:t xml:space="preserve">Position</w:t>
      </w:r>
      <w:r>
        <w:t xml:space="preserve"> </w:t>
      </w:r>
      <w:r>
        <w:t xml:space="preserve">-</w:t>
      </w:r>
      <w:r>
        <w:t xml:space="preserve"> </w:t>
      </w:r>
      <w:r>
        <w:t xml:space="preserve">Caracas,</w:t>
      </w:r>
      <w:r>
        <w:t xml:space="preserve"> </w:t>
      </w:r>
      <w:r>
        <w:t xml:space="preserve">Venezuela</w:t>
      </w:r>
    </w:p>
    <w:bookmarkStart w:id="21" w:name="internship-application-letter"/>
    <w:p>
      <w:pPr>
        <w:pStyle w:val="Heading1"/>
      </w:pPr>
      <w:r>
        <w:t xml:space="preserve">INTERNSHIP APPLICATION LETTER</w:t>
      </w:r>
    </w:p>
    <w:p>
      <w:pPr>
        <w:pStyle w:val="FirstParagraph"/>
      </w:pPr>
      <w:r>
        <w:t xml:space="preserve">[Your Full Name]</w:t>
      </w:r>
      <w:r>
        <w:br/>
      </w:r>
      <w:r>
        <w:t xml:space="preserve">[Your Address, Caracas, Venezuela]</w:t>
      </w:r>
      <w:r>
        <w:br/>
      </w:r>
      <w:r>
        <w:t xml:space="preserve">[City Postal Code]</w:t>
      </w:r>
      <w:r>
        <w:br/>
      </w:r>
      <w:r>
        <w:t xml:space="preserve">[Email Address]</w:t>
      </w:r>
      <w:r>
        <w:br/>
      </w:r>
      <w:r>
        <w:t xml:space="preserve">[Phone Number (Venezuelan Format: +58 412 XXXXXXX)]</w:t>
      </w:r>
      <w:r>
        <w:br/>
      </w:r>
      <w:r>
        <w:rPr>
          <w:bCs/>
          <w:b/>
        </w:rPr>
        <w:t xml:space="preserve">Date:</w:t>
      </w:r>
      <w:r>
        <w:t xml:space="preserve"> </w:t>
      </w:r>
      <w:r>
        <w:t xml:space="preserve">October 26, 2023</w:t>
      </w:r>
    </w:p>
    <w:p>
      <w:pPr>
        <w:pStyle w:val="BodyText"/>
      </w:pPr>
      <w:r>
        <w:rPr>
          <w:bCs/>
          <w:b/>
        </w:rPr>
        <w:t xml:space="preserve">To the Hiring Manager,</w:t>
      </w:r>
      <w:r>
        <w:br/>
      </w:r>
      <w:r>
        <w:t xml:space="preserve">[Company Name]</w:t>
      </w:r>
      <w:r>
        <w:br/>
      </w:r>
      <w:r>
        <w:t xml:space="preserve">[Company Address]</w:t>
      </w:r>
      <w:r>
        <w:br/>
      </w:r>
      <w:r>
        <w:t xml:space="preserve">Caracas, Venezuela</w:t>
      </w:r>
    </w:p>
    <w:bookmarkStart w:id="20" w:name="Xca03cddbed60d9ba474e98cf22b1892598b3af2"/>
    <w:p>
      <w:pPr>
        <w:pStyle w:val="Heading2"/>
      </w:pPr>
      <w:r>
        <w:t xml:space="preserve">Subject: Internship Application for Welder Position at Your Esteemed Organization in Caracas, Venezuela</w:t>
      </w:r>
    </w:p>
    <w:p>
      <w:pPr>
        <w:pStyle w:val="FirstParagraph"/>
      </w:pPr>
      <w:r>
        <w:t xml:space="preserve">Dear Hiring Manager,</w:t>
      </w:r>
    </w:p>
    <w:p>
      <w:pPr>
        <w:pStyle w:val="BodyText"/>
      </w:pPr>
      <w:r>
        <w:t xml:space="preserve">I am writing with profound enthusiasm to express my sincere interest in the Welder Internship position at [Company Name], as advertised on [Platform where job was found – e.g., "Venezuelan Ministry of Industrial Development Portal," "LinkedIn," or "Local Vocational Training Center Network"]. As a dedicated and highly motivated apprentice welder deeply rooted in the vibrant industrial ecosystem of Caracas, Venezuela, I am eager to contribute my foundational skills, technical curiosity, and unwavering commitment to safety within your esteemed organization. This Internship Application Letter serves as a formal introduction to my qualifications and my strong alignment with the needs of Venezuela’s manufacturing and infrastructure sectors in Caracas.</w:t>
      </w:r>
    </w:p>
    <w:p>
      <w:pPr>
        <w:pStyle w:val="BodyText"/>
      </w:pPr>
      <w:r>
        <w:t xml:space="preserve">My journey in welding began during my vocational training at the Instituto Nacional de Formación Técnica (INFT) in Caracas, where I completed a rigorous 18-month program focused specifically on Arc Welding (SMAW), Gas Metal Arc Welding (GMAW/MIG), and Tungsten Inert Gas Welding (TIG). The curriculum was meticulously designed to meet Venezuelan industrial standards, emphasizing practical application within the context of Caracas’ diverse manufacturing landscape—from automotive repair hubs in Petare to critical infrastructure projects along the Pan-American Highway corridor. My academic performance earned me a GPA of 3.8/4.0, with exceptional marks in Safety Protocols (OSHA-equivalent standards as applied locally by CONEA – Comisión Nacional de Seguridad y Salud en el Trabajo) and Material Science fundamentals essential for welding steel, aluminum, and stainless steel commonly used in Venezuelan industrial settings.</w:t>
      </w:r>
    </w:p>
    <w:p>
      <w:pPr>
        <w:pStyle w:val="BodyText"/>
      </w:pPr>
      <w:r>
        <w:t xml:space="preserve">During my training, I actively participated in multiple hands-on projects that directly mirror the challenges faced by companies operating in Caracas. For instance, I collaborated with a local engineering team to fabricate structural supports for a community solar energy project in Chacao, applying precise TIG techniques to thin-gauge stainless steel under tight tolerances. This experience honed my ability to read technical blueprints—a critical skill for any Welder Intern working in Venezuela’s complex industrial environment—and deepened my understanding of quality control standards required by local clients. I also completed an 80-hour certification program at the Cámara de Industrias Metalúrgicas (CIM) in Caracas, focusing on safety equipment handling and emergency response procedures specific to welding operations within Venezuelan facilities.</w:t>
      </w:r>
    </w:p>
    <w:p>
      <w:pPr>
        <w:pStyle w:val="BodyText"/>
      </w:pPr>
      <w:r>
        <w:t xml:space="preserve">What distinguishes me as a candidate for your Welder Internship is not merely my technical proficiency, but my profound respect for the cultural and professional ethos of Venezuela’s working class. Growing up in Caracas, I witnessed firsthand how skilled trades like welding sustain our communities—whether it’s repairing public transport infrastructure in La Hoyada or contributing to port facilities at Puerto Cabello that serve the entire nation. I understand that welding in Venezuela isn’t just a job; it’s a vital contribution to national resilience and economic stability. My commitment is to uphold this legacy through meticulous workmanship, proactive safety practices, and a willingness to learn from seasoned professionals within your company.</w:t>
      </w:r>
    </w:p>
    <w:p>
      <w:pPr>
        <w:pStyle w:val="BodyText"/>
      </w:pPr>
      <w:r>
        <w:t xml:space="preserve">I am particularly drawn to [Company Name] due to its reputation for innovation in metal fabrication and its investment in developing local talent—a priority I share deeply. I have followed your recent projects, such as the modernization of the Caracas Metrô pipeline system, and recognize how an internship at your company would provide invaluable exposure to large-scale industrial welding challenges specific to Venezuela’s infrastructure needs. The prospect of learning from experts who navigate both traditional techniques and emerging technologies like robotic welding integration in Caracas’ manufacturing corridors excites me immensely. I am confident that my adaptability, eagerness to master diverse welding processes (including the crucial skill of welding in confined spaces common across Caracas’ aging urban structures), and strong work ethic would allow me to quickly become a productive asset during my internship.</w:t>
      </w:r>
    </w:p>
    <w:p>
      <w:pPr>
        <w:pStyle w:val="BodyText"/>
      </w:pPr>
      <w:r>
        <w:t xml:space="preserve">Furthermore, I possess fluency in both English and Spanish, enabling seamless communication with international suppliers or technical documentation relevant to modern welding practices. My familiarity with Caracas’ industrial zones—knowing the nuances of transportation routes from La Castellana to the industrial park in Los Teques—and my understanding of local regulatory frameworks (such as standards set by INDECOPI) would allow me to integrate smoothly into your team without logistical or procedural friction. I am fully available for an internship beginning within the next month and committed to contributing 35–40 hours per week, aligning with Venezuelan work norms and company schedules.</w:t>
      </w:r>
    </w:p>
    <w:p>
      <w:pPr>
        <w:pStyle w:val="BodyText"/>
      </w:pPr>
      <w:r>
        <w:t xml:space="preserve">In Venezuela, where skilled labor is paramount to our industrial progress, I view this internship not just as an opportunity for personal growth but as a chance to invest my energy into strengthening the very backbone of Caracas’ economy. I am prepared to bring my hands-on skills in welder fundamentals—such as electrode selection, joint preparation, and post-weld inspection—to your team immediately. My portfolio includes numerous welding samples (including those meeting Venezuelan standard ISO 9606-1) that I would be honored to share during an interview at your convenience.</w:t>
      </w:r>
    </w:p>
    <w:p>
      <w:pPr>
        <w:pStyle w:val="BodyText"/>
      </w:pPr>
      <w:r>
        <w:t xml:space="preserve">Thank you for considering my application for the Welder Internship position. I have attached my resume, transcripts from INFT, and certification documents for your review. I am eager to discuss how my skills in welding fundamentals, safety consciousness, and dedication to Caracas’ industrial advancement align with [Company Name]’s goals. Please feel free to contact me at your earliest convenience via email or phone during business hours (9:00 AM – 5:00 PM, Venezuela Time) for an interview.</w:t>
      </w:r>
    </w:p>
    <w:p>
      <w:pPr>
        <w:pStyle w:val="BodyText"/>
      </w:pPr>
      <w:r>
        <w:t xml:space="preserve">With profound respect and anticipation,</w:t>
      </w:r>
    </w:p>
    <w:p>
      <w:pPr>
        <w:pStyle w:val="BodyText"/>
      </w:pPr>
      <w:r>
        <w:t xml:space="preserve">[Your Full Name]</w:t>
      </w:r>
    </w:p>
    <w:p>
      <w:pPr>
        <w:pStyle w:val="BodyText"/>
      </w:pPr>
      <w:r>
        <w:rPr>
          <w:bCs/>
          <w:b/>
        </w:rPr>
        <w:t xml:space="preserve">Attachments:</w:t>
      </w:r>
      <w:r>
        <w:br/>
      </w:r>
      <w:r>
        <w:t xml:space="preserve">• Resume (Detailed Vocational Training &amp; Welding Experience)</w:t>
      </w:r>
      <w:r>
        <w:br/>
      </w:r>
      <w:r>
        <w:t xml:space="preserve">• Official Transcript from INFT Caracas</w:t>
      </w:r>
      <w:r>
        <w:br/>
      </w:r>
      <w:r>
        <w:t xml:space="preserve">• Certifications: CIM Welding Safety, CONEA Compliance, ISO 9606-1 Practical Assessment</w:t>
      </w:r>
      <w:r>
        <w:br/>
      </w:r>
    </w:p>
    <w:p>
      <w:pPr>
        <w:pStyle w:val="BodyText"/>
      </w:pPr>
      <w:r>
        <w:t xml:space="preserve">*This Internship Application Letter reflects my commitment to professional growth and service within the welding industry of Venezuela Caracas. I am ready to contribute from day one with integrity and technical dedication.</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for Welder Position - Caracas, Venezuela</dc:title>
  <dc:creator/>
  <cp:keywords/>
  <dcterms:created xsi:type="dcterms:W3CDTF">2025-12-10T01:22:09Z</dcterms:created>
  <dcterms:modified xsi:type="dcterms:W3CDTF">2025-12-10T01:22:09Z</dcterms:modified>
</cp:coreProperties>
</file>

<file path=docProps/custom.xml><?xml version="1.0" encoding="utf-8"?>
<Properties xmlns="http://schemas.openxmlformats.org/officeDocument/2006/custom-properties" xmlns:vt="http://schemas.openxmlformats.org/officeDocument/2006/docPropsVTypes"/>
</file>